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jpg" ContentType="image/jpeg"/>
  <Override PartName="/word/media/rId55.png" ContentType="image/png"/>
  <Override PartName="/word/media/rId58.jpg" ContentType="image/jpe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ad3719869644d703f504afc1310da9cde71cc"/>
    <w:p>
      <w:pPr>
        <w:pStyle w:val="Heading2"/>
      </w:pPr>
      <w:r>
        <w:t xml:space="preserve">Lección 16: Representemos el salón con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guras para hacer un modelo de nuestro salón de clase.</w:t>
      </w:r>
    </w:p>
    <w:bookmarkStart w:id="36" w:name="centros-momento-de-escoger"/>
    <w:p>
      <w:pPr>
        <w:pStyle w:val="Heading3"/>
      </w:pPr>
      <w:r>
        <w:t xml:space="preserve">1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37.6142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937.6382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57937.71832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57937.7474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57938.1241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describimos, comparamos y creamos figuras sólidas.</w:t>
      </w:r>
    </w:p>
    <w:p>
      <w:pPr>
        <w:pStyle w:val="BodyText"/>
      </w:pPr>
      <w:r>
        <w:t xml:space="preserve">cubo</w:t>
      </w:r>
    </w:p>
    <w:p>
      <w:pPr>
        <w:pStyle w:val="BodyText"/>
      </w:pPr>
      <w:r>
        <w:drawing>
          <wp:inline>
            <wp:extent cx="2599464" cy="27248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7938.15488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o</w:t>
      </w:r>
    </w:p>
    <w:p>
      <w:pPr>
        <w:pStyle w:val="BodyText"/>
      </w:pPr>
      <w:r>
        <w:drawing>
          <wp:inline>
            <wp:extent cx="1877731" cy="281965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7938.18622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lindro</w:t>
      </w:r>
    </w:p>
    <w:p>
      <w:pPr>
        <w:pStyle w:val="BodyText"/>
      </w:pPr>
      <w:r>
        <w:drawing>
          <wp:inline>
            <wp:extent cx="850177" cy="311018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7938.21198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fera</w:t>
      </w:r>
    </w:p>
    <w:p>
      <w:pPr>
        <w:pStyle w:val="BodyText"/>
      </w:pPr>
      <w:r>
        <w:drawing>
          <wp:inline>
            <wp:extent cx="1945011" cy="194195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7938.235679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ontramos ejemplos de figuras sólidas en nuestro alrededor.</w:t>
      </w:r>
    </w:p>
    <w:p>
      <w:pPr>
        <w:pStyle w:val="BodyText"/>
      </w:pPr>
      <w:r>
        <w:drawing>
          <wp:inline>
            <wp:extent cx="3449642" cy="34527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7938.3037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642" cy="3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7938.35832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6662" cy="214991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7938.39231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66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7938.45840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figuras sólidas para construir cosas y describimos lo que hicimos.</w:t>
      </w:r>
    </w:p>
    <w:p>
      <w:pPr>
        <w:pStyle w:val="BodyText"/>
      </w:pPr>
      <w:r>
        <w:drawing>
          <wp:inline>
            <wp:extent cx="1853265" cy="368512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7938.5012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569" cy="25749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7938.670515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569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image" Id="rId58" Target="media/rId58.jp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9Z</dcterms:created>
  <dcterms:modified xsi:type="dcterms:W3CDTF">2022-12-14T2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IUuYxM/koU5GN+J3CZgbFsxiIwAXYduyzRuwBF8UwVhlHg4MQGF9EAwGB2FLXpiIS/pCSLKwY+pjTLdEryEQ==</vt:lpwstr>
  </property>
</Properties>
</file>